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8D148E" w:rsidTr="00984BD7">
        <w:trPr>
          <w:trHeight w:val="24"/>
        </w:trPr>
        <w:tc>
          <w:tcPr>
            <w:tcW w:w="9182" w:type="dxa"/>
          </w:tcPr>
          <w:p w:rsidR="008D148E" w:rsidRPr="00944347" w:rsidRDefault="008D148E" w:rsidP="007E080B">
            <w:pPr>
              <w:spacing w:afterLines="50" w:after="120"/>
              <w:rPr>
                <w:sz w:val="24"/>
                <w:szCs w:val="24"/>
              </w:rPr>
            </w:pPr>
            <w:r w:rsidRPr="00951AC3">
              <w:rPr>
                <w:b/>
                <w:sz w:val="28"/>
                <w:szCs w:val="24"/>
              </w:rPr>
              <w:t xml:space="preserve">REG01 – Registration Page: Successful Registration on database. </w:t>
            </w:r>
          </w:p>
        </w:tc>
      </w:tr>
      <w:tr w:rsidR="000A03D7" w:rsidTr="00984BD7">
        <w:trPr>
          <w:trHeight w:val="488"/>
        </w:trPr>
        <w:tc>
          <w:tcPr>
            <w:tcW w:w="9182" w:type="dxa"/>
          </w:tcPr>
          <w:p w:rsidR="000A03D7" w:rsidRDefault="00A25CC3" w:rsidP="00984BD7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 w:rsidR="004E4FD7">
              <w:rPr>
                <w:b/>
                <w:sz w:val="24"/>
                <w:szCs w:val="24"/>
                <w:u w:val="single"/>
              </w:rPr>
              <w:t>:</w:t>
            </w:r>
            <w:r w:rsidR="000A03D7">
              <w:rPr>
                <w:b/>
                <w:sz w:val="24"/>
                <w:szCs w:val="24"/>
              </w:rPr>
              <w:t xml:space="preserve"> </w:t>
            </w:r>
            <w:r w:rsidR="00F86AA9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8D148E" w:rsidTr="00984BD7">
        <w:trPr>
          <w:trHeight w:val="488"/>
        </w:trPr>
        <w:tc>
          <w:tcPr>
            <w:tcW w:w="9182" w:type="dxa"/>
          </w:tcPr>
          <w:p w:rsidR="00B774BD" w:rsidRDefault="00B774BD" w:rsidP="00984BD7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984BD7" w:rsidRPr="00115AD0" w:rsidRDefault="00984BD7" w:rsidP="00984BD7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984BD7" w:rsidRDefault="00984BD7" w:rsidP="00984BD7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entering correct information, the system shall register the user into the database and bring the user back to the login page.</w:t>
            </w:r>
          </w:p>
          <w:p w:rsidR="00B774BD" w:rsidRDefault="00B774BD" w:rsidP="00984BD7">
            <w:pPr>
              <w:spacing w:afterLines="50" w:after="120"/>
              <w:rPr>
                <w:sz w:val="24"/>
                <w:szCs w:val="24"/>
              </w:rPr>
            </w:pPr>
          </w:p>
          <w:p w:rsidR="00426777" w:rsidRPr="00DE2E09" w:rsidRDefault="00A75E77" w:rsidP="00984BD7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Pr="00224D16">
              <w:rPr>
                <w:color w:val="00B050"/>
                <w:sz w:val="24"/>
                <w:szCs w:val="24"/>
              </w:rPr>
              <w:t>May 2, 2018</w:t>
            </w:r>
            <w:r w:rsidR="00426777">
              <w:rPr>
                <w:color w:val="00B050"/>
                <w:sz w:val="24"/>
                <w:szCs w:val="24"/>
              </w:rPr>
              <w:t xml:space="preserve"> </w:t>
            </w:r>
            <w:r w:rsidR="00426777">
              <w:rPr>
                <w:b/>
                <w:sz w:val="24"/>
                <w:szCs w:val="24"/>
              </w:rPr>
              <w:t xml:space="preserve">by </w:t>
            </w:r>
            <w:r w:rsidR="00426777">
              <w:rPr>
                <w:color w:val="00B050"/>
                <w:sz w:val="24"/>
                <w:szCs w:val="24"/>
              </w:rPr>
              <w:t>Jean Pierre</w:t>
            </w:r>
            <w:r w:rsidR="00724472">
              <w:rPr>
                <w:color w:val="00B050"/>
                <w:sz w:val="24"/>
                <w:szCs w:val="24"/>
              </w:rPr>
              <w:t xml:space="preserve"> </w:t>
            </w:r>
            <w:r w:rsidR="00A94907">
              <w:rPr>
                <w:color w:val="00B050"/>
                <w:sz w:val="24"/>
                <w:szCs w:val="24"/>
              </w:rPr>
              <w:t>C.</w:t>
            </w:r>
            <w:r w:rsidR="00426777">
              <w:rPr>
                <w:color w:val="00B050"/>
                <w:sz w:val="24"/>
                <w:szCs w:val="24"/>
              </w:rPr>
              <w:t xml:space="preserve"> Acebedo</w:t>
            </w:r>
          </w:p>
          <w:p w:rsidR="00426777" w:rsidRPr="0060782F" w:rsidRDefault="00224D16" w:rsidP="00984BD7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F86AA9">
              <w:rPr>
                <w:color w:val="00B050"/>
                <w:sz w:val="24"/>
                <w:szCs w:val="24"/>
              </w:rPr>
              <w:t>May 4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872988" w:rsidRDefault="00872988" w:rsidP="007E080B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391213" w:rsidRPr="00984BD7" w:rsidTr="00872988">
        <w:trPr>
          <w:trHeight w:val="488"/>
        </w:trPr>
        <w:tc>
          <w:tcPr>
            <w:tcW w:w="9182" w:type="dxa"/>
          </w:tcPr>
          <w:p w:rsidR="00391213" w:rsidRPr="00115AD0" w:rsidRDefault="00391213" w:rsidP="00872988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391213" w:rsidRDefault="00391213" w:rsidP="00872988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web server application is properly connected to the login information database.</w:t>
            </w:r>
          </w:p>
          <w:p w:rsidR="00391213" w:rsidRPr="00984BD7" w:rsidRDefault="00391213" w:rsidP="00872988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correctly inputted all valid (unique, correct) information.</w:t>
            </w:r>
          </w:p>
        </w:tc>
      </w:tr>
    </w:tbl>
    <w:p w:rsidR="00391213" w:rsidRDefault="00391213" w:rsidP="007E080B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0A03D7" w:rsidRPr="00391213" w:rsidTr="00872988">
        <w:trPr>
          <w:trHeight w:val="488"/>
        </w:trPr>
        <w:tc>
          <w:tcPr>
            <w:tcW w:w="9182" w:type="dxa"/>
          </w:tcPr>
          <w:p w:rsidR="000A03D7" w:rsidRPr="00115AD0" w:rsidRDefault="000A03D7" w:rsidP="00872988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0A03D7" w:rsidRDefault="000A03D7" w:rsidP="00872988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fills the information in the registration page, with correct information and a unique username.</w:t>
            </w:r>
          </w:p>
          <w:p w:rsidR="000A03D7" w:rsidRPr="00391213" w:rsidRDefault="000A03D7" w:rsidP="00872988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REGISTER” button.</w:t>
            </w:r>
          </w:p>
        </w:tc>
      </w:tr>
      <w:tr w:rsidR="000A03D7" w:rsidRPr="00391213" w:rsidTr="00872988">
        <w:trPr>
          <w:trHeight w:val="1029"/>
        </w:trPr>
        <w:tc>
          <w:tcPr>
            <w:tcW w:w="9182" w:type="dxa"/>
          </w:tcPr>
          <w:p w:rsidR="000A03D7" w:rsidRPr="00115AD0" w:rsidRDefault="000A03D7" w:rsidP="00872988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0A03D7" w:rsidRDefault="000A03D7" w:rsidP="00872988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 w:rsidRPr="003F53DC">
              <w:rPr>
                <w:sz w:val="24"/>
                <w:szCs w:val="24"/>
              </w:rPr>
              <w:t>The user shall receive a notification that he/she has been registered in application</w:t>
            </w:r>
          </w:p>
          <w:p w:rsidR="000A03D7" w:rsidRPr="00391213" w:rsidRDefault="000A03D7" w:rsidP="00872988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is </w:t>
            </w:r>
            <w:r w:rsidRPr="003F53DC">
              <w:rPr>
                <w:sz w:val="24"/>
                <w:szCs w:val="24"/>
              </w:rPr>
              <w:t>brought back into the login page.</w:t>
            </w:r>
          </w:p>
        </w:tc>
      </w:tr>
    </w:tbl>
    <w:p w:rsidR="00984BD7" w:rsidRDefault="00984BD7" w:rsidP="00984BD7">
      <w:pPr>
        <w:spacing w:afterLines="50" w:after="120"/>
        <w:rPr>
          <w:sz w:val="24"/>
          <w:szCs w:val="24"/>
        </w:rPr>
      </w:pPr>
    </w:p>
    <w:p w:rsidR="00984BD7" w:rsidRDefault="00984BD7" w:rsidP="00984BD7">
      <w:pPr>
        <w:spacing w:afterLines="50" w:after="120"/>
        <w:rPr>
          <w:sz w:val="24"/>
          <w:szCs w:val="24"/>
        </w:rPr>
      </w:pPr>
    </w:p>
    <w:p w:rsidR="00984BD7" w:rsidRDefault="00984BD7" w:rsidP="00984BD7">
      <w:pPr>
        <w:spacing w:afterLines="50" w:after="120"/>
        <w:rPr>
          <w:sz w:val="24"/>
          <w:szCs w:val="24"/>
        </w:rPr>
      </w:pPr>
    </w:p>
    <w:p w:rsidR="00817D4E" w:rsidRDefault="00817D4E" w:rsidP="007E080B">
      <w:pPr>
        <w:spacing w:afterLines="50" w:after="120"/>
      </w:pPr>
    </w:p>
    <w:p w:rsidR="00817D4E" w:rsidRDefault="00817D4E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817D4E" w:rsidTr="00872988">
        <w:trPr>
          <w:trHeight w:val="24"/>
        </w:trPr>
        <w:tc>
          <w:tcPr>
            <w:tcW w:w="9182" w:type="dxa"/>
          </w:tcPr>
          <w:p w:rsidR="00817D4E" w:rsidRPr="00944347" w:rsidRDefault="00817D4E" w:rsidP="00872988">
            <w:pPr>
              <w:spacing w:afterLines="50" w:after="120"/>
              <w:rPr>
                <w:sz w:val="24"/>
                <w:szCs w:val="24"/>
              </w:rPr>
            </w:pPr>
            <w:r w:rsidRPr="00951AC3">
              <w:rPr>
                <w:b/>
                <w:sz w:val="28"/>
                <w:szCs w:val="24"/>
              </w:rPr>
              <w:lastRenderedPageBreak/>
              <w:t>R</w:t>
            </w:r>
            <w:r>
              <w:rPr>
                <w:b/>
                <w:sz w:val="28"/>
                <w:szCs w:val="24"/>
              </w:rPr>
              <w:t>EG02</w:t>
            </w:r>
            <w:r w:rsidRPr="00951AC3">
              <w:rPr>
                <w:b/>
                <w:sz w:val="28"/>
                <w:szCs w:val="24"/>
              </w:rPr>
              <w:t xml:space="preserve"> – Registration Page: </w:t>
            </w:r>
            <w:r>
              <w:rPr>
                <w:b/>
                <w:sz w:val="28"/>
                <w:szCs w:val="24"/>
              </w:rPr>
              <w:t>Invalid information is entered in a field</w:t>
            </w:r>
          </w:p>
        </w:tc>
      </w:tr>
      <w:tr w:rsidR="00817D4E" w:rsidTr="00872988">
        <w:trPr>
          <w:trHeight w:val="488"/>
        </w:trPr>
        <w:tc>
          <w:tcPr>
            <w:tcW w:w="9182" w:type="dxa"/>
          </w:tcPr>
          <w:p w:rsidR="00817D4E" w:rsidRDefault="00817D4E" w:rsidP="00872988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F86AA9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817D4E" w:rsidTr="00872988">
        <w:trPr>
          <w:trHeight w:val="488"/>
        </w:trPr>
        <w:tc>
          <w:tcPr>
            <w:tcW w:w="9182" w:type="dxa"/>
          </w:tcPr>
          <w:p w:rsidR="00817D4E" w:rsidRDefault="00817D4E" w:rsidP="00872988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817D4E" w:rsidRPr="00115AD0" w:rsidRDefault="00817D4E" w:rsidP="00872988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817D4E" w:rsidRDefault="00817D4E" w:rsidP="00872988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entering </w:t>
            </w:r>
            <w:r w:rsidR="00B643E1">
              <w:rPr>
                <w:sz w:val="24"/>
                <w:szCs w:val="24"/>
              </w:rPr>
              <w:t>incorrect</w:t>
            </w:r>
            <w:r>
              <w:rPr>
                <w:sz w:val="24"/>
                <w:szCs w:val="24"/>
              </w:rPr>
              <w:t xml:space="preserve"> information, the system shall </w:t>
            </w:r>
            <w:r w:rsidR="0013477D">
              <w:rPr>
                <w:sz w:val="24"/>
                <w:szCs w:val="24"/>
              </w:rPr>
              <w:t>clearly indicate which field(s) contain</w:t>
            </w:r>
            <w:r w:rsidR="00D1080A">
              <w:rPr>
                <w:sz w:val="24"/>
                <w:szCs w:val="24"/>
              </w:rPr>
              <w:t xml:space="preserve"> incorrect information and notify the user as to what the proper information implies.</w:t>
            </w:r>
          </w:p>
          <w:p w:rsidR="00817D4E" w:rsidRDefault="00817D4E" w:rsidP="00872988">
            <w:pPr>
              <w:spacing w:afterLines="50" w:after="120"/>
              <w:rPr>
                <w:sz w:val="24"/>
                <w:szCs w:val="24"/>
              </w:rPr>
            </w:pPr>
          </w:p>
          <w:p w:rsidR="00817D4E" w:rsidRPr="00DE2E09" w:rsidRDefault="00817D4E" w:rsidP="00872988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Pr="00224D16">
              <w:rPr>
                <w:color w:val="00B050"/>
                <w:sz w:val="24"/>
                <w:szCs w:val="24"/>
              </w:rPr>
              <w:t>May 2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817D4E" w:rsidRPr="0060782F" w:rsidRDefault="00817D4E" w:rsidP="00872988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710453">
              <w:rPr>
                <w:color w:val="00B050"/>
                <w:sz w:val="24"/>
                <w:szCs w:val="24"/>
              </w:rPr>
              <w:t>May 7</w:t>
            </w:r>
            <w:bookmarkStart w:id="0" w:name="_GoBack"/>
            <w:bookmarkEnd w:id="0"/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817D4E" w:rsidRDefault="00817D4E" w:rsidP="00817D4E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817D4E" w:rsidRPr="00984BD7" w:rsidTr="00872988">
        <w:trPr>
          <w:trHeight w:val="488"/>
        </w:trPr>
        <w:tc>
          <w:tcPr>
            <w:tcW w:w="9182" w:type="dxa"/>
          </w:tcPr>
          <w:p w:rsidR="00817D4E" w:rsidRPr="00115AD0" w:rsidRDefault="00817D4E" w:rsidP="00872988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817D4E" w:rsidRPr="00984BD7" w:rsidRDefault="00817D4E" w:rsidP="00872988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has </w:t>
            </w:r>
            <w:r w:rsidR="00794266">
              <w:rPr>
                <w:sz w:val="24"/>
                <w:szCs w:val="24"/>
              </w:rPr>
              <w:t>entered incorrect information (bad syntax) in one</w:t>
            </w:r>
            <w:r w:rsidR="003D34F7">
              <w:rPr>
                <w:sz w:val="24"/>
                <w:szCs w:val="24"/>
              </w:rPr>
              <w:t xml:space="preserve"> or more</w:t>
            </w:r>
            <w:r w:rsidR="00794266">
              <w:rPr>
                <w:sz w:val="24"/>
                <w:szCs w:val="24"/>
              </w:rPr>
              <w:t xml:space="preserve"> fields</w:t>
            </w:r>
            <w:r w:rsidR="00716CF6">
              <w:rPr>
                <w:sz w:val="24"/>
                <w:szCs w:val="24"/>
              </w:rPr>
              <w:t>.</w:t>
            </w:r>
          </w:p>
        </w:tc>
      </w:tr>
    </w:tbl>
    <w:p w:rsidR="00817D4E" w:rsidRDefault="00817D4E" w:rsidP="00817D4E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817D4E" w:rsidRPr="00391213" w:rsidTr="00872988">
        <w:trPr>
          <w:trHeight w:val="488"/>
        </w:trPr>
        <w:tc>
          <w:tcPr>
            <w:tcW w:w="9182" w:type="dxa"/>
          </w:tcPr>
          <w:p w:rsidR="00817D4E" w:rsidRPr="00115AD0" w:rsidRDefault="00817D4E" w:rsidP="00872988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817D4E" w:rsidRPr="008E53FF" w:rsidRDefault="00817D4E" w:rsidP="008E53FF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sz w:val="24"/>
                <w:szCs w:val="24"/>
              </w:rPr>
            </w:pPr>
            <w:r w:rsidRPr="008E53FF">
              <w:rPr>
                <w:sz w:val="24"/>
                <w:szCs w:val="24"/>
              </w:rPr>
              <w:t xml:space="preserve">The user fills the information in the registration page, with </w:t>
            </w:r>
            <w:r w:rsidR="004C6BC1">
              <w:rPr>
                <w:sz w:val="24"/>
                <w:szCs w:val="24"/>
              </w:rPr>
              <w:t>one or more fields containing invalid information</w:t>
            </w:r>
          </w:p>
          <w:p w:rsidR="00817D4E" w:rsidRPr="00391213" w:rsidRDefault="00817D4E" w:rsidP="008E53FF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REGISTER” button.</w:t>
            </w:r>
          </w:p>
        </w:tc>
      </w:tr>
      <w:tr w:rsidR="00817D4E" w:rsidRPr="00391213" w:rsidTr="00872988">
        <w:trPr>
          <w:trHeight w:val="1029"/>
        </w:trPr>
        <w:tc>
          <w:tcPr>
            <w:tcW w:w="9182" w:type="dxa"/>
          </w:tcPr>
          <w:p w:rsidR="00817D4E" w:rsidRPr="00115AD0" w:rsidRDefault="00817D4E" w:rsidP="00872988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8E53FF" w:rsidRPr="008E53FF" w:rsidRDefault="00714E2F" w:rsidP="008E53FF">
            <w:pPr>
              <w:pStyle w:val="ListParagraph"/>
              <w:numPr>
                <w:ilvl w:val="0"/>
                <w:numId w:val="5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field with the invalid information shall be emphasized with a red border.</w:t>
            </w:r>
          </w:p>
          <w:p w:rsidR="00817D4E" w:rsidRPr="00391213" w:rsidRDefault="00817D4E" w:rsidP="008E53FF">
            <w:pPr>
              <w:pStyle w:val="ListParagraph"/>
              <w:numPr>
                <w:ilvl w:val="0"/>
                <w:numId w:val="5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</w:t>
            </w:r>
            <w:r w:rsidR="0018031E">
              <w:rPr>
                <w:sz w:val="24"/>
                <w:szCs w:val="24"/>
              </w:rPr>
              <w:t>is prompted with information as to how to correct the invalid fields.</w:t>
            </w:r>
          </w:p>
        </w:tc>
      </w:tr>
    </w:tbl>
    <w:p w:rsidR="00984BD7" w:rsidRDefault="00984BD7" w:rsidP="007E080B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61D4F" w:rsidTr="00361D4F">
        <w:tc>
          <w:tcPr>
            <w:tcW w:w="9350" w:type="dxa"/>
          </w:tcPr>
          <w:p w:rsidR="00015522" w:rsidRDefault="00A01F02" w:rsidP="007E080B">
            <w:pPr>
              <w:spacing w:afterLines="50" w:after="120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 xml:space="preserve">Defining </w:t>
            </w:r>
            <w:r w:rsidR="00015522">
              <w:rPr>
                <w:b/>
                <w:sz w:val="24"/>
                <w:u w:val="single"/>
              </w:rPr>
              <w:t>V</w:t>
            </w:r>
            <w:r w:rsidR="00361D4F">
              <w:rPr>
                <w:b/>
                <w:sz w:val="24"/>
                <w:u w:val="single"/>
              </w:rPr>
              <w:t xml:space="preserve">alid </w:t>
            </w:r>
            <w:r w:rsidR="00D10BB9">
              <w:rPr>
                <w:b/>
                <w:sz w:val="24"/>
                <w:u w:val="single"/>
              </w:rPr>
              <w:t>Information</w:t>
            </w:r>
          </w:p>
          <w:p w:rsidR="00C60D83" w:rsidRPr="00015522" w:rsidRDefault="00485BD7" w:rsidP="007E080B">
            <w:pPr>
              <w:spacing w:afterLines="50" w:after="120"/>
              <w:rPr>
                <w:sz w:val="24"/>
              </w:rPr>
            </w:pPr>
            <w:r w:rsidRPr="00015522">
              <w:rPr>
                <w:sz w:val="24"/>
              </w:rPr>
              <w:t>Username</w:t>
            </w:r>
            <w:r w:rsidR="00015522" w:rsidRPr="00015522">
              <w:rPr>
                <w:sz w:val="24"/>
              </w:rPr>
              <w:t>:</w:t>
            </w:r>
            <w:r w:rsidR="00015522">
              <w:rPr>
                <w:sz w:val="24"/>
              </w:rPr>
              <w:t xml:space="preserve"> </w:t>
            </w:r>
            <w:r w:rsidR="00015522" w:rsidRPr="00015522">
              <w:rPr>
                <w:sz w:val="24"/>
              </w:rPr>
              <w:t xml:space="preserve"> </w:t>
            </w:r>
            <w:r w:rsidR="00116174">
              <w:rPr>
                <w:sz w:val="24"/>
              </w:rPr>
              <w:t xml:space="preserve">Alphanumeric characters, underscore character </w:t>
            </w:r>
            <w:r w:rsidR="00C45EE5">
              <w:rPr>
                <w:sz w:val="24"/>
              </w:rPr>
              <w:t>(_</w:t>
            </w:r>
            <w:r w:rsidR="00092B83">
              <w:rPr>
                <w:sz w:val="24"/>
              </w:rPr>
              <w:t>)</w:t>
            </w:r>
            <w:r w:rsidR="008110D1">
              <w:rPr>
                <w:sz w:val="24"/>
              </w:rPr>
              <w:t xml:space="preserve"> and 3-15 characters</w:t>
            </w:r>
            <w:r w:rsidR="00005C6B">
              <w:rPr>
                <w:sz w:val="24"/>
              </w:rPr>
              <w:t>.</w:t>
            </w:r>
            <w:r w:rsidR="00C60D83">
              <w:rPr>
                <w:sz w:val="24"/>
              </w:rPr>
              <w:t xml:space="preserve"> Must begin with either an alphabetic character, or a number.</w:t>
            </w:r>
          </w:p>
          <w:p w:rsidR="00272A2D" w:rsidRDefault="00485BD7" w:rsidP="007E080B">
            <w:pPr>
              <w:spacing w:afterLines="50" w:after="120"/>
              <w:rPr>
                <w:sz w:val="24"/>
              </w:rPr>
            </w:pPr>
            <w:r>
              <w:rPr>
                <w:sz w:val="24"/>
              </w:rPr>
              <w:t>Password</w:t>
            </w:r>
            <w:r w:rsidR="00E90413">
              <w:rPr>
                <w:sz w:val="24"/>
              </w:rPr>
              <w:t>:</w:t>
            </w:r>
            <w:r w:rsidR="00FC6BDA">
              <w:rPr>
                <w:sz w:val="24"/>
              </w:rPr>
              <w:t xml:space="preserve"> </w:t>
            </w:r>
            <w:r w:rsidR="00037571">
              <w:rPr>
                <w:sz w:val="24"/>
              </w:rPr>
              <w:t xml:space="preserve"> Alphanumeric characters, &gt;</w:t>
            </w:r>
            <w:r w:rsidR="002C7135">
              <w:rPr>
                <w:sz w:val="24"/>
              </w:rPr>
              <w:t>=</w:t>
            </w:r>
            <w:r w:rsidR="00037571">
              <w:rPr>
                <w:sz w:val="24"/>
              </w:rPr>
              <w:t>7 characters and at least 1 letter and 1 number.</w:t>
            </w:r>
          </w:p>
          <w:p w:rsidR="00485BD7" w:rsidRDefault="00485BD7" w:rsidP="007E080B">
            <w:pPr>
              <w:spacing w:afterLines="50" w:after="120"/>
              <w:rPr>
                <w:sz w:val="24"/>
              </w:rPr>
            </w:pPr>
            <w:r>
              <w:rPr>
                <w:sz w:val="24"/>
              </w:rPr>
              <w:t>First Name</w:t>
            </w:r>
            <w:r w:rsidR="006C4E21">
              <w:rPr>
                <w:sz w:val="24"/>
              </w:rPr>
              <w:t>: Alphabetic Characters and the space character</w:t>
            </w:r>
            <w:r w:rsidR="006B4621">
              <w:rPr>
                <w:sz w:val="24"/>
              </w:rPr>
              <w:t xml:space="preserve"> and 2-</w:t>
            </w:r>
            <w:r w:rsidR="00445301">
              <w:rPr>
                <w:sz w:val="24"/>
              </w:rPr>
              <w:t>15 characters</w:t>
            </w:r>
            <w:r w:rsidR="00282EF7">
              <w:rPr>
                <w:sz w:val="24"/>
              </w:rPr>
              <w:t>.</w:t>
            </w:r>
            <w:r w:rsidR="00272A2D">
              <w:rPr>
                <w:sz w:val="24"/>
              </w:rPr>
              <w:t xml:space="preserve"> Must begin with an alphabetic character</w:t>
            </w:r>
          </w:p>
          <w:p w:rsidR="00485BD7" w:rsidRPr="00CC7ED6" w:rsidRDefault="00485BD7" w:rsidP="007E080B">
            <w:pPr>
              <w:spacing w:afterLines="50" w:after="120"/>
            </w:pPr>
            <w:r>
              <w:rPr>
                <w:sz w:val="24"/>
              </w:rPr>
              <w:t>Last Name</w:t>
            </w:r>
            <w:r w:rsidR="00CC7ED6">
              <w:rPr>
                <w:sz w:val="24"/>
              </w:rPr>
              <w:t>: Alphabetic Characters and the space character</w:t>
            </w:r>
            <w:r w:rsidR="0054238D">
              <w:rPr>
                <w:sz w:val="24"/>
              </w:rPr>
              <w:t xml:space="preserve"> and</w:t>
            </w:r>
            <w:r w:rsidR="00A92D30">
              <w:rPr>
                <w:sz w:val="24"/>
              </w:rPr>
              <w:t>3</w:t>
            </w:r>
            <w:r w:rsidR="0054238D">
              <w:rPr>
                <w:sz w:val="24"/>
              </w:rPr>
              <w:t xml:space="preserve"> 2-15 characters</w:t>
            </w:r>
            <w:r w:rsidR="00CC7ED6">
              <w:rPr>
                <w:sz w:val="24"/>
              </w:rPr>
              <w:t>.</w:t>
            </w:r>
            <w:r w:rsidR="00C326AE">
              <w:rPr>
                <w:sz w:val="24"/>
              </w:rPr>
              <w:t xml:space="preserve"> Must begin with an alphabetic character</w:t>
            </w:r>
          </w:p>
          <w:p w:rsidR="00135391" w:rsidRDefault="00135391" w:rsidP="007E080B">
            <w:pPr>
              <w:spacing w:afterLines="50" w:after="120"/>
              <w:rPr>
                <w:sz w:val="24"/>
              </w:rPr>
            </w:pPr>
            <w:r>
              <w:rPr>
                <w:sz w:val="24"/>
              </w:rPr>
              <w:t>Birthdate</w:t>
            </w:r>
            <w:r w:rsidR="00875017">
              <w:rPr>
                <w:sz w:val="24"/>
              </w:rPr>
              <w:t>: A valid date past 195</w:t>
            </w:r>
            <w:r w:rsidR="004163BB">
              <w:rPr>
                <w:sz w:val="24"/>
              </w:rPr>
              <w:t>0</w:t>
            </w:r>
            <w:r w:rsidR="002A4B9A">
              <w:rPr>
                <w:sz w:val="24"/>
              </w:rPr>
              <w:t>/01/</w:t>
            </w:r>
            <w:r w:rsidR="004163BB">
              <w:rPr>
                <w:sz w:val="24"/>
              </w:rPr>
              <w:t>01(YYYY</w:t>
            </w:r>
            <w:r w:rsidR="004A470E">
              <w:rPr>
                <w:sz w:val="24"/>
              </w:rPr>
              <w:t>/MM/</w:t>
            </w:r>
            <w:r w:rsidR="004163BB">
              <w:rPr>
                <w:sz w:val="24"/>
              </w:rPr>
              <w:t>DD</w:t>
            </w:r>
            <w:r w:rsidR="004A470E">
              <w:rPr>
                <w:sz w:val="24"/>
              </w:rPr>
              <w:t>)</w:t>
            </w:r>
          </w:p>
          <w:p w:rsidR="00FD739B" w:rsidRPr="00A92DA9" w:rsidRDefault="00FD739B" w:rsidP="007E080B">
            <w:pPr>
              <w:spacing w:afterLines="50" w:after="120"/>
              <w:rPr>
                <w:sz w:val="24"/>
              </w:rPr>
            </w:pPr>
            <w:r>
              <w:rPr>
                <w:sz w:val="24"/>
              </w:rPr>
              <w:t xml:space="preserve">E-mail: A valid e-mail, based on the rules of the e-mail service provider (e.g. </w:t>
            </w:r>
            <w:r w:rsidR="008D7CA0">
              <w:rPr>
                <w:sz w:val="24"/>
              </w:rPr>
              <w:t>Gmail</w:t>
            </w:r>
            <w:r>
              <w:rPr>
                <w:sz w:val="24"/>
              </w:rPr>
              <w:t>,</w:t>
            </w:r>
            <w:r w:rsidR="00A8469E">
              <w:rPr>
                <w:sz w:val="24"/>
              </w:rPr>
              <w:t xml:space="preserve"> </w:t>
            </w:r>
            <w:r w:rsidR="008D7CA0">
              <w:rPr>
                <w:sz w:val="24"/>
              </w:rPr>
              <w:t>Y</w:t>
            </w:r>
            <w:r>
              <w:rPr>
                <w:sz w:val="24"/>
              </w:rPr>
              <w:t>ahoo, etc.)</w:t>
            </w:r>
          </w:p>
        </w:tc>
      </w:tr>
    </w:tbl>
    <w:p w:rsidR="00872988" w:rsidRDefault="00872988" w:rsidP="007E080B">
      <w:pPr>
        <w:spacing w:afterLines="50" w:after="120"/>
      </w:pPr>
    </w:p>
    <w:p w:rsidR="00872988" w:rsidRDefault="00872988">
      <w:r>
        <w:lastRenderedPageBreak/>
        <w:br w:type="page"/>
      </w:r>
    </w:p>
    <w:p w:rsidR="00361D4F" w:rsidRDefault="00361D4F" w:rsidP="00872988">
      <w:pPr>
        <w:spacing w:afterLines="50" w:after="12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5236F4" w:rsidTr="00F365AB">
        <w:trPr>
          <w:trHeight w:val="24"/>
        </w:trPr>
        <w:tc>
          <w:tcPr>
            <w:tcW w:w="9182" w:type="dxa"/>
          </w:tcPr>
          <w:p w:rsidR="005236F4" w:rsidRPr="00944347" w:rsidRDefault="005236F4" w:rsidP="00F365AB">
            <w:pPr>
              <w:spacing w:afterLines="50" w:after="120"/>
              <w:rPr>
                <w:sz w:val="24"/>
                <w:szCs w:val="24"/>
              </w:rPr>
            </w:pPr>
            <w:r w:rsidRPr="00951AC3">
              <w:rPr>
                <w:b/>
                <w:sz w:val="28"/>
                <w:szCs w:val="24"/>
              </w:rPr>
              <w:t>R</w:t>
            </w:r>
            <w:r>
              <w:rPr>
                <w:b/>
                <w:sz w:val="28"/>
                <w:szCs w:val="24"/>
              </w:rPr>
              <w:t>EG03</w:t>
            </w:r>
            <w:r w:rsidRPr="00951AC3">
              <w:rPr>
                <w:b/>
                <w:sz w:val="28"/>
                <w:szCs w:val="24"/>
              </w:rPr>
              <w:t xml:space="preserve"> – Registration Page: </w:t>
            </w:r>
            <w:r>
              <w:rPr>
                <w:b/>
                <w:sz w:val="28"/>
                <w:szCs w:val="24"/>
              </w:rPr>
              <w:t xml:space="preserve">Attempted Registration </w:t>
            </w:r>
            <w:r w:rsidR="00434650">
              <w:rPr>
                <w:b/>
                <w:sz w:val="28"/>
                <w:szCs w:val="24"/>
              </w:rPr>
              <w:t>with one or more empty field</w:t>
            </w:r>
            <w:r w:rsidR="00263490">
              <w:rPr>
                <w:b/>
                <w:sz w:val="28"/>
                <w:szCs w:val="24"/>
              </w:rPr>
              <w:t>s</w:t>
            </w:r>
          </w:p>
        </w:tc>
      </w:tr>
      <w:tr w:rsidR="005236F4" w:rsidTr="00F365AB">
        <w:trPr>
          <w:trHeight w:val="488"/>
        </w:trPr>
        <w:tc>
          <w:tcPr>
            <w:tcW w:w="9182" w:type="dxa"/>
          </w:tcPr>
          <w:p w:rsidR="005236F4" w:rsidRDefault="005236F4" w:rsidP="00F365AB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322849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5236F4" w:rsidTr="00F365AB">
        <w:trPr>
          <w:trHeight w:val="488"/>
        </w:trPr>
        <w:tc>
          <w:tcPr>
            <w:tcW w:w="9182" w:type="dxa"/>
          </w:tcPr>
          <w:p w:rsidR="005236F4" w:rsidRDefault="005236F4" w:rsidP="00F365AB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5236F4" w:rsidRPr="00115AD0" w:rsidRDefault="005236F4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5236F4" w:rsidRDefault="005D02BA" w:rsidP="00F365AB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entering incomplete information (one or more missing fields)</w:t>
            </w:r>
            <w:r w:rsidR="00E01012">
              <w:rPr>
                <w:sz w:val="24"/>
                <w:szCs w:val="24"/>
              </w:rPr>
              <w:t xml:space="preserve">, the system shall clearly identify which fields are </w:t>
            </w:r>
            <w:r w:rsidR="00251FCB">
              <w:rPr>
                <w:sz w:val="24"/>
                <w:szCs w:val="24"/>
              </w:rPr>
              <w:t>empty</w:t>
            </w:r>
            <w:r w:rsidR="00182AD1">
              <w:rPr>
                <w:sz w:val="24"/>
                <w:szCs w:val="24"/>
              </w:rPr>
              <w:t>.</w:t>
            </w:r>
          </w:p>
          <w:p w:rsidR="005236F4" w:rsidRDefault="005236F4" w:rsidP="00F365AB">
            <w:pPr>
              <w:spacing w:afterLines="50" w:after="120"/>
              <w:rPr>
                <w:sz w:val="24"/>
                <w:szCs w:val="24"/>
              </w:rPr>
            </w:pPr>
          </w:p>
          <w:p w:rsidR="005236F4" w:rsidRPr="00DE2E09" w:rsidRDefault="005236F4" w:rsidP="00F365AB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Pr="00224D16">
              <w:rPr>
                <w:color w:val="00B050"/>
                <w:sz w:val="24"/>
                <w:szCs w:val="24"/>
              </w:rPr>
              <w:t>May 2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5236F4" w:rsidRPr="0060782F" w:rsidRDefault="005236F4" w:rsidP="00F365AB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322849">
              <w:rPr>
                <w:color w:val="00B050"/>
                <w:sz w:val="24"/>
                <w:szCs w:val="24"/>
              </w:rPr>
              <w:t>May 4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5236F4" w:rsidRDefault="005236F4" w:rsidP="005236F4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5236F4" w:rsidRPr="00984BD7" w:rsidTr="00F365AB">
        <w:trPr>
          <w:trHeight w:val="488"/>
        </w:trPr>
        <w:tc>
          <w:tcPr>
            <w:tcW w:w="9182" w:type="dxa"/>
          </w:tcPr>
          <w:p w:rsidR="005236F4" w:rsidRPr="00115AD0" w:rsidRDefault="005236F4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5236F4" w:rsidRDefault="005236F4" w:rsidP="00F365AB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correctly inputted all valid (correct) information</w:t>
            </w:r>
            <w:r w:rsidR="00C335AE">
              <w:rPr>
                <w:sz w:val="24"/>
                <w:szCs w:val="24"/>
              </w:rPr>
              <w:t>.</w:t>
            </w:r>
          </w:p>
          <w:p w:rsidR="005236F4" w:rsidRPr="00984BD7" w:rsidRDefault="005236F4" w:rsidP="00F365AB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has </w:t>
            </w:r>
            <w:r w:rsidR="00C335AE">
              <w:rPr>
                <w:sz w:val="24"/>
                <w:szCs w:val="24"/>
              </w:rPr>
              <w:t>failed to enter any information on one or more fields</w:t>
            </w:r>
            <w:r w:rsidR="0046059F">
              <w:rPr>
                <w:sz w:val="24"/>
                <w:szCs w:val="24"/>
              </w:rPr>
              <w:t>.</w:t>
            </w:r>
          </w:p>
        </w:tc>
      </w:tr>
    </w:tbl>
    <w:p w:rsidR="005236F4" w:rsidRDefault="005236F4" w:rsidP="005236F4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5236F4" w:rsidRPr="00391213" w:rsidTr="00F365AB">
        <w:trPr>
          <w:trHeight w:val="488"/>
        </w:trPr>
        <w:tc>
          <w:tcPr>
            <w:tcW w:w="9182" w:type="dxa"/>
          </w:tcPr>
          <w:p w:rsidR="005236F4" w:rsidRPr="00115AD0" w:rsidRDefault="005236F4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5236F4" w:rsidRPr="00730314" w:rsidRDefault="005236F4" w:rsidP="00F365AB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 w:rsidRPr="00730314">
              <w:rPr>
                <w:sz w:val="24"/>
                <w:szCs w:val="24"/>
              </w:rPr>
              <w:t xml:space="preserve">The user fills the information in the registration page, with correct information and a </w:t>
            </w:r>
            <w:r>
              <w:rPr>
                <w:sz w:val="24"/>
                <w:szCs w:val="24"/>
              </w:rPr>
              <w:t>non-</w:t>
            </w:r>
            <w:r w:rsidRPr="00730314">
              <w:rPr>
                <w:sz w:val="24"/>
                <w:szCs w:val="24"/>
              </w:rPr>
              <w:t>unique username.</w:t>
            </w:r>
          </w:p>
          <w:p w:rsidR="005236F4" w:rsidRPr="00391213" w:rsidRDefault="005236F4" w:rsidP="00F365AB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REGISTER” button.</w:t>
            </w:r>
          </w:p>
        </w:tc>
      </w:tr>
      <w:tr w:rsidR="005236F4" w:rsidRPr="00391213" w:rsidTr="00F365AB">
        <w:trPr>
          <w:trHeight w:val="1029"/>
        </w:trPr>
        <w:tc>
          <w:tcPr>
            <w:tcW w:w="9182" w:type="dxa"/>
          </w:tcPr>
          <w:p w:rsidR="005236F4" w:rsidRPr="00115AD0" w:rsidRDefault="005236F4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b/>
                <w:sz w:val="24"/>
                <w:szCs w:val="24"/>
                <w:u w:val="single"/>
              </w:rPr>
              <w:t>Expected Result</w:t>
            </w:r>
          </w:p>
          <w:p w:rsidR="005236F4" w:rsidRPr="00A66CB6" w:rsidRDefault="00CA36D4" w:rsidP="00A66CB6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field(s) that are empty shall be emphasized with a red border.</w:t>
            </w:r>
          </w:p>
        </w:tc>
      </w:tr>
    </w:tbl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BA77BB" w:rsidRDefault="00BA77BB" w:rsidP="00872988">
      <w:pPr>
        <w:spacing w:afterLines="50" w:after="120"/>
        <w:rPr>
          <w:sz w:val="24"/>
          <w:szCs w:val="24"/>
        </w:rPr>
      </w:pPr>
    </w:p>
    <w:p w:rsidR="00BA77BB" w:rsidRDefault="00BA77BB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BA77BB" w:rsidTr="00F365AB">
        <w:trPr>
          <w:trHeight w:val="24"/>
        </w:trPr>
        <w:tc>
          <w:tcPr>
            <w:tcW w:w="9182" w:type="dxa"/>
          </w:tcPr>
          <w:p w:rsidR="00BA77BB" w:rsidRPr="00944347" w:rsidRDefault="00BA77BB" w:rsidP="00F365AB">
            <w:pPr>
              <w:spacing w:afterLines="50" w:after="120"/>
              <w:rPr>
                <w:sz w:val="24"/>
                <w:szCs w:val="24"/>
              </w:rPr>
            </w:pPr>
            <w:r w:rsidRPr="00951AC3">
              <w:rPr>
                <w:b/>
                <w:sz w:val="28"/>
                <w:szCs w:val="24"/>
              </w:rPr>
              <w:lastRenderedPageBreak/>
              <w:t>R</w:t>
            </w:r>
            <w:r>
              <w:rPr>
                <w:b/>
                <w:sz w:val="28"/>
                <w:szCs w:val="24"/>
              </w:rPr>
              <w:t>EG04</w:t>
            </w:r>
            <w:r w:rsidRPr="00951AC3">
              <w:rPr>
                <w:b/>
                <w:sz w:val="28"/>
                <w:szCs w:val="24"/>
              </w:rPr>
              <w:t xml:space="preserve"> – Registration Page: </w:t>
            </w:r>
            <w:r>
              <w:rPr>
                <w:b/>
                <w:sz w:val="28"/>
                <w:szCs w:val="24"/>
              </w:rPr>
              <w:t>Attempted Registration of an already registered user</w:t>
            </w:r>
          </w:p>
        </w:tc>
      </w:tr>
      <w:tr w:rsidR="00BA77BB" w:rsidTr="00F365AB">
        <w:trPr>
          <w:trHeight w:val="488"/>
        </w:trPr>
        <w:tc>
          <w:tcPr>
            <w:tcW w:w="9182" w:type="dxa"/>
          </w:tcPr>
          <w:p w:rsidR="00BA77BB" w:rsidRDefault="00BA77BB" w:rsidP="00F365AB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EA645E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BA77BB" w:rsidTr="00F365AB">
        <w:trPr>
          <w:trHeight w:val="488"/>
        </w:trPr>
        <w:tc>
          <w:tcPr>
            <w:tcW w:w="9182" w:type="dxa"/>
          </w:tcPr>
          <w:p w:rsidR="00BA77BB" w:rsidRDefault="00BA77BB" w:rsidP="00F365AB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BA77BB" w:rsidRPr="00115AD0" w:rsidRDefault="00BA77BB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BA77BB" w:rsidRDefault="00BA77BB" w:rsidP="00F365AB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entering the information of a currently registered user, the system shall notify the user that the username already been taken.</w:t>
            </w:r>
          </w:p>
          <w:p w:rsidR="00BA77BB" w:rsidRDefault="00BA77BB" w:rsidP="00F365AB">
            <w:pPr>
              <w:spacing w:afterLines="50" w:after="120"/>
              <w:rPr>
                <w:sz w:val="24"/>
                <w:szCs w:val="24"/>
              </w:rPr>
            </w:pPr>
          </w:p>
          <w:p w:rsidR="00BA77BB" w:rsidRPr="00DE2E09" w:rsidRDefault="00BA77BB" w:rsidP="00F365AB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Pr="00224D16">
              <w:rPr>
                <w:color w:val="00B050"/>
                <w:sz w:val="24"/>
                <w:szCs w:val="24"/>
              </w:rPr>
              <w:t>May 2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BA77BB" w:rsidRPr="0060782F" w:rsidRDefault="00BA77BB" w:rsidP="00F365AB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EA645E">
              <w:rPr>
                <w:color w:val="00B050"/>
                <w:sz w:val="24"/>
                <w:szCs w:val="24"/>
              </w:rPr>
              <w:t>May 4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BA77BB" w:rsidRDefault="00BA77BB" w:rsidP="00BA77BB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BA77BB" w:rsidRPr="00984BD7" w:rsidTr="00F365AB">
        <w:trPr>
          <w:trHeight w:val="488"/>
        </w:trPr>
        <w:tc>
          <w:tcPr>
            <w:tcW w:w="9182" w:type="dxa"/>
          </w:tcPr>
          <w:p w:rsidR="00BA77BB" w:rsidRPr="00115AD0" w:rsidRDefault="00BA77BB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BA77BB" w:rsidRDefault="00BA77BB" w:rsidP="00F365AB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web server application is properly connected to the login information database.</w:t>
            </w:r>
          </w:p>
          <w:p w:rsidR="00BA77BB" w:rsidRDefault="00BA77BB" w:rsidP="00F365AB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correctly inputted all valid (correct) information</w:t>
            </w:r>
          </w:p>
          <w:p w:rsidR="00BA77BB" w:rsidRPr="00984BD7" w:rsidRDefault="00BA77BB" w:rsidP="00F365AB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inputted the same username as another user.</w:t>
            </w:r>
          </w:p>
        </w:tc>
      </w:tr>
    </w:tbl>
    <w:p w:rsidR="00BA77BB" w:rsidRDefault="00BA77BB" w:rsidP="00BA77BB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BA77BB" w:rsidRPr="00391213" w:rsidTr="00F365AB">
        <w:trPr>
          <w:trHeight w:val="488"/>
        </w:trPr>
        <w:tc>
          <w:tcPr>
            <w:tcW w:w="9182" w:type="dxa"/>
          </w:tcPr>
          <w:p w:rsidR="00BA77BB" w:rsidRPr="00115AD0" w:rsidRDefault="00BA77BB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BA77BB" w:rsidRPr="00B310DD" w:rsidRDefault="00A66CB6" w:rsidP="00B310DD">
            <w:pPr>
              <w:pStyle w:val="ListParagraph"/>
              <w:numPr>
                <w:ilvl w:val="0"/>
                <w:numId w:val="7"/>
              </w:numPr>
              <w:spacing w:afterLines="50" w:after="120"/>
              <w:rPr>
                <w:sz w:val="24"/>
                <w:szCs w:val="24"/>
              </w:rPr>
            </w:pPr>
            <w:r w:rsidRPr="00B310DD">
              <w:rPr>
                <w:sz w:val="24"/>
                <w:szCs w:val="24"/>
              </w:rPr>
              <w:t xml:space="preserve"> </w:t>
            </w:r>
            <w:r w:rsidR="00BA77BB" w:rsidRPr="00B310DD">
              <w:rPr>
                <w:sz w:val="24"/>
                <w:szCs w:val="24"/>
              </w:rPr>
              <w:t>The user fills the information in the registration page, with correct information and a non-unique username.</w:t>
            </w:r>
          </w:p>
          <w:p w:rsidR="00BA77BB" w:rsidRPr="00A66CB6" w:rsidRDefault="00BA77BB" w:rsidP="00A66CB6">
            <w:pPr>
              <w:pStyle w:val="ListParagraph"/>
              <w:numPr>
                <w:ilvl w:val="0"/>
                <w:numId w:val="7"/>
              </w:numPr>
              <w:spacing w:afterLines="50" w:after="120"/>
              <w:rPr>
                <w:sz w:val="24"/>
                <w:szCs w:val="24"/>
              </w:rPr>
            </w:pPr>
            <w:r w:rsidRPr="00A66CB6">
              <w:rPr>
                <w:sz w:val="24"/>
                <w:szCs w:val="24"/>
              </w:rPr>
              <w:t>The user presses the “REGISTER” button.</w:t>
            </w:r>
          </w:p>
        </w:tc>
      </w:tr>
      <w:tr w:rsidR="00BA77BB" w:rsidRPr="00391213" w:rsidTr="00F365AB">
        <w:trPr>
          <w:trHeight w:val="1029"/>
        </w:trPr>
        <w:tc>
          <w:tcPr>
            <w:tcW w:w="9182" w:type="dxa"/>
          </w:tcPr>
          <w:p w:rsidR="00BA77BB" w:rsidRPr="00115AD0" w:rsidRDefault="00BA77BB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b/>
                <w:sz w:val="24"/>
                <w:szCs w:val="24"/>
                <w:u w:val="single"/>
              </w:rPr>
              <w:t>Expected Result</w:t>
            </w:r>
          </w:p>
          <w:p w:rsidR="00BA77BB" w:rsidRPr="00B310DD" w:rsidRDefault="00BA77BB" w:rsidP="00B310DD">
            <w:pPr>
              <w:spacing w:afterLines="50" w:after="120"/>
              <w:rPr>
                <w:sz w:val="24"/>
                <w:szCs w:val="24"/>
              </w:rPr>
            </w:pPr>
            <w:r w:rsidRPr="00B310DD">
              <w:rPr>
                <w:sz w:val="24"/>
                <w:szCs w:val="24"/>
              </w:rPr>
              <w:t>The user shall receive a notification that the username that he/she has entered has already been taken.</w:t>
            </w:r>
          </w:p>
        </w:tc>
      </w:tr>
    </w:tbl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765120" w:rsidRDefault="00765120" w:rsidP="00872988">
      <w:pPr>
        <w:spacing w:afterLines="50" w:after="120"/>
      </w:pPr>
    </w:p>
    <w:sectPr w:rsidR="00765120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2654" w:rsidRDefault="00F02654" w:rsidP="00391213">
      <w:pPr>
        <w:spacing w:after="0" w:line="240" w:lineRule="auto"/>
      </w:pPr>
      <w:r>
        <w:separator/>
      </w:r>
    </w:p>
  </w:endnote>
  <w:endnote w:type="continuationSeparator" w:id="0">
    <w:p w:rsidR="00F02654" w:rsidRDefault="00F02654" w:rsidP="003912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2654" w:rsidRDefault="00F02654" w:rsidP="00391213">
      <w:pPr>
        <w:spacing w:after="0" w:line="240" w:lineRule="auto"/>
      </w:pPr>
      <w:r>
        <w:separator/>
      </w:r>
    </w:p>
  </w:footnote>
  <w:footnote w:type="continuationSeparator" w:id="0">
    <w:p w:rsidR="00F02654" w:rsidRDefault="00F02654" w:rsidP="003912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18336367"/>
      <w:docPartObj>
        <w:docPartGallery w:val="Page Numbers (Top of Page)"/>
        <w:docPartUnique/>
      </w:docPartObj>
    </w:sdtPr>
    <w:sdtEndPr/>
    <w:sdtContent>
      <w:p w:rsidR="00872988" w:rsidRDefault="00872988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710453">
          <w:rPr>
            <w:b/>
            <w:bCs/>
            <w:noProof/>
          </w:rPr>
          <w:t>4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710453">
          <w:rPr>
            <w:b/>
            <w:bCs/>
            <w:noProof/>
          </w:rPr>
          <w:t>5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:rsidR="00872988" w:rsidRDefault="008729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6550F8"/>
    <w:multiLevelType w:val="hybridMultilevel"/>
    <w:tmpl w:val="E8BE620A"/>
    <w:lvl w:ilvl="0" w:tplc="A30A428A">
      <w:start w:val="1"/>
      <w:numFmt w:val="decimal"/>
      <w:lvlText w:val="%1."/>
      <w:lvlJc w:val="left"/>
      <w:pPr>
        <w:ind w:left="786" w:hanging="360"/>
      </w:pPr>
      <w:rPr>
        <w:rFonts w:asciiTheme="minorHAnsi" w:eastAsiaTheme="minorHAnsi" w:hAnsiTheme="minorHAnsi" w:cstheme="minorBidi"/>
      </w:rPr>
    </w:lvl>
    <w:lvl w:ilvl="1" w:tplc="10090019" w:tentative="1">
      <w:start w:val="1"/>
      <w:numFmt w:val="lowerLetter"/>
      <w:lvlText w:val="%2."/>
      <w:lvlJc w:val="left"/>
      <w:pPr>
        <w:ind w:left="1506" w:hanging="360"/>
      </w:pPr>
    </w:lvl>
    <w:lvl w:ilvl="2" w:tplc="1009001B" w:tentative="1">
      <w:start w:val="1"/>
      <w:numFmt w:val="lowerRoman"/>
      <w:lvlText w:val="%3."/>
      <w:lvlJc w:val="right"/>
      <w:pPr>
        <w:ind w:left="2226" w:hanging="180"/>
      </w:pPr>
    </w:lvl>
    <w:lvl w:ilvl="3" w:tplc="1009000F" w:tentative="1">
      <w:start w:val="1"/>
      <w:numFmt w:val="decimal"/>
      <w:lvlText w:val="%4."/>
      <w:lvlJc w:val="left"/>
      <w:pPr>
        <w:ind w:left="2946" w:hanging="360"/>
      </w:pPr>
    </w:lvl>
    <w:lvl w:ilvl="4" w:tplc="10090019" w:tentative="1">
      <w:start w:val="1"/>
      <w:numFmt w:val="lowerLetter"/>
      <w:lvlText w:val="%5."/>
      <w:lvlJc w:val="left"/>
      <w:pPr>
        <w:ind w:left="3666" w:hanging="360"/>
      </w:pPr>
    </w:lvl>
    <w:lvl w:ilvl="5" w:tplc="1009001B" w:tentative="1">
      <w:start w:val="1"/>
      <w:numFmt w:val="lowerRoman"/>
      <w:lvlText w:val="%6."/>
      <w:lvlJc w:val="right"/>
      <w:pPr>
        <w:ind w:left="4386" w:hanging="180"/>
      </w:pPr>
    </w:lvl>
    <w:lvl w:ilvl="6" w:tplc="1009000F" w:tentative="1">
      <w:start w:val="1"/>
      <w:numFmt w:val="decimal"/>
      <w:lvlText w:val="%7."/>
      <w:lvlJc w:val="left"/>
      <w:pPr>
        <w:ind w:left="5106" w:hanging="360"/>
      </w:pPr>
    </w:lvl>
    <w:lvl w:ilvl="7" w:tplc="10090019" w:tentative="1">
      <w:start w:val="1"/>
      <w:numFmt w:val="lowerLetter"/>
      <w:lvlText w:val="%8."/>
      <w:lvlJc w:val="left"/>
      <w:pPr>
        <w:ind w:left="5826" w:hanging="360"/>
      </w:pPr>
    </w:lvl>
    <w:lvl w:ilvl="8" w:tplc="1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2CE036C7"/>
    <w:multiLevelType w:val="hybridMultilevel"/>
    <w:tmpl w:val="7732302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2C66F6"/>
    <w:multiLevelType w:val="hybridMultilevel"/>
    <w:tmpl w:val="7F9288E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473D3D"/>
    <w:multiLevelType w:val="hybridMultilevel"/>
    <w:tmpl w:val="63122810"/>
    <w:lvl w:ilvl="0" w:tplc="1600436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6" w:hanging="360"/>
      </w:pPr>
    </w:lvl>
    <w:lvl w:ilvl="2" w:tplc="1009001B" w:tentative="1">
      <w:start w:val="1"/>
      <w:numFmt w:val="lowerRoman"/>
      <w:lvlText w:val="%3."/>
      <w:lvlJc w:val="right"/>
      <w:pPr>
        <w:ind w:left="2226" w:hanging="180"/>
      </w:pPr>
    </w:lvl>
    <w:lvl w:ilvl="3" w:tplc="1009000F" w:tentative="1">
      <w:start w:val="1"/>
      <w:numFmt w:val="decimal"/>
      <w:lvlText w:val="%4."/>
      <w:lvlJc w:val="left"/>
      <w:pPr>
        <w:ind w:left="2946" w:hanging="360"/>
      </w:pPr>
    </w:lvl>
    <w:lvl w:ilvl="4" w:tplc="10090019" w:tentative="1">
      <w:start w:val="1"/>
      <w:numFmt w:val="lowerLetter"/>
      <w:lvlText w:val="%5."/>
      <w:lvlJc w:val="left"/>
      <w:pPr>
        <w:ind w:left="3666" w:hanging="360"/>
      </w:pPr>
    </w:lvl>
    <w:lvl w:ilvl="5" w:tplc="1009001B" w:tentative="1">
      <w:start w:val="1"/>
      <w:numFmt w:val="lowerRoman"/>
      <w:lvlText w:val="%6."/>
      <w:lvlJc w:val="right"/>
      <w:pPr>
        <w:ind w:left="4386" w:hanging="180"/>
      </w:pPr>
    </w:lvl>
    <w:lvl w:ilvl="6" w:tplc="1009000F" w:tentative="1">
      <w:start w:val="1"/>
      <w:numFmt w:val="decimal"/>
      <w:lvlText w:val="%7."/>
      <w:lvlJc w:val="left"/>
      <w:pPr>
        <w:ind w:left="5106" w:hanging="360"/>
      </w:pPr>
    </w:lvl>
    <w:lvl w:ilvl="7" w:tplc="10090019" w:tentative="1">
      <w:start w:val="1"/>
      <w:numFmt w:val="lowerLetter"/>
      <w:lvlText w:val="%8."/>
      <w:lvlJc w:val="left"/>
      <w:pPr>
        <w:ind w:left="5826" w:hanging="360"/>
      </w:pPr>
    </w:lvl>
    <w:lvl w:ilvl="8" w:tplc="1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516E3477"/>
    <w:multiLevelType w:val="hybridMultilevel"/>
    <w:tmpl w:val="97F62AE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4964C7"/>
    <w:multiLevelType w:val="hybridMultilevel"/>
    <w:tmpl w:val="D66EBDA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5869FD"/>
    <w:multiLevelType w:val="hybridMultilevel"/>
    <w:tmpl w:val="77F2D986"/>
    <w:lvl w:ilvl="0" w:tplc="6A5CCEF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MzQ2Mrc0MjQyNrdQ0lEKTi0uzszPAykwqwUAup7C4SwAAAA="/>
  </w:docVars>
  <w:rsids>
    <w:rsidRoot w:val="008D148E"/>
    <w:rsid w:val="00005C6B"/>
    <w:rsid w:val="00015522"/>
    <w:rsid w:val="00022D1A"/>
    <w:rsid w:val="00037571"/>
    <w:rsid w:val="00092B83"/>
    <w:rsid w:val="000A03D7"/>
    <w:rsid w:val="000A6C72"/>
    <w:rsid w:val="00110D13"/>
    <w:rsid w:val="00115AD0"/>
    <w:rsid w:val="00116174"/>
    <w:rsid w:val="0013477D"/>
    <w:rsid w:val="00134A18"/>
    <w:rsid w:val="00135391"/>
    <w:rsid w:val="00142498"/>
    <w:rsid w:val="00162BD9"/>
    <w:rsid w:val="0018031E"/>
    <w:rsid w:val="00182AD1"/>
    <w:rsid w:val="001869F3"/>
    <w:rsid w:val="001D1E70"/>
    <w:rsid w:val="00224D16"/>
    <w:rsid w:val="00251FCB"/>
    <w:rsid w:val="00263490"/>
    <w:rsid w:val="00272A2D"/>
    <w:rsid w:val="00282EF7"/>
    <w:rsid w:val="002A378B"/>
    <w:rsid w:val="002A4B9A"/>
    <w:rsid w:val="002C7135"/>
    <w:rsid w:val="003158DF"/>
    <w:rsid w:val="003215C0"/>
    <w:rsid w:val="00322849"/>
    <w:rsid w:val="00330D93"/>
    <w:rsid w:val="00344195"/>
    <w:rsid w:val="00361D4F"/>
    <w:rsid w:val="00391213"/>
    <w:rsid w:val="003949C2"/>
    <w:rsid w:val="003A5792"/>
    <w:rsid w:val="003C1371"/>
    <w:rsid w:val="003D34F7"/>
    <w:rsid w:val="003F53DC"/>
    <w:rsid w:val="003F777C"/>
    <w:rsid w:val="004163BB"/>
    <w:rsid w:val="00426777"/>
    <w:rsid w:val="00434650"/>
    <w:rsid w:val="00445301"/>
    <w:rsid w:val="0046059F"/>
    <w:rsid w:val="004753F5"/>
    <w:rsid w:val="00485BD7"/>
    <w:rsid w:val="004A3840"/>
    <w:rsid w:val="004A470E"/>
    <w:rsid w:val="004C6BC1"/>
    <w:rsid w:val="004E4FD7"/>
    <w:rsid w:val="005101CD"/>
    <w:rsid w:val="005236F4"/>
    <w:rsid w:val="005334A5"/>
    <w:rsid w:val="0054238D"/>
    <w:rsid w:val="00551243"/>
    <w:rsid w:val="005802D0"/>
    <w:rsid w:val="005D02BA"/>
    <w:rsid w:val="005E2436"/>
    <w:rsid w:val="005F36AB"/>
    <w:rsid w:val="006071E4"/>
    <w:rsid w:val="0060782F"/>
    <w:rsid w:val="006A2F74"/>
    <w:rsid w:val="006B383E"/>
    <w:rsid w:val="006B4621"/>
    <w:rsid w:val="006C4E21"/>
    <w:rsid w:val="006F52E9"/>
    <w:rsid w:val="00710453"/>
    <w:rsid w:val="00714E2F"/>
    <w:rsid w:val="00716CF6"/>
    <w:rsid w:val="00724472"/>
    <w:rsid w:val="00730314"/>
    <w:rsid w:val="00765120"/>
    <w:rsid w:val="00772463"/>
    <w:rsid w:val="007728E7"/>
    <w:rsid w:val="00775B6E"/>
    <w:rsid w:val="0078534D"/>
    <w:rsid w:val="00794266"/>
    <w:rsid w:val="0079718A"/>
    <w:rsid w:val="007B5D00"/>
    <w:rsid w:val="007E080B"/>
    <w:rsid w:val="00805933"/>
    <w:rsid w:val="008110D1"/>
    <w:rsid w:val="00813EA9"/>
    <w:rsid w:val="00817D4E"/>
    <w:rsid w:val="00872988"/>
    <w:rsid w:val="00875017"/>
    <w:rsid w:val="008D148E"/>
    <w:rsid w:val="008D7CA0"/>
    <w:rsid w:val="008E53FF"/>
    <w:rsid w:val="00906241"/>
    <w:rsid w:val="00942CED"/>
    <w:rsid w:val="00944347"/>
    <w:rsid w:val="00951AC3"/>
    <w:rsid w:val="00984BD7"/>
    <w:rsid w:val="0099323B"/>
    <w:rsid w:val="00A01F02"/>
    <w:rsid w:val="00A25CC3"/>
    <w:rsid w:val="00A403F1"/>
    <w:rsid w:val="00A435D2"/>
    <w:rsid w:val="00A47F47"/>
    <w:rsid w:val="00A66CB6"/>
    <w:rsid w:val="00A75E77"/>
    <w:rsid w:val="00A8469E"/>
    <w:rsid w:val="00A92D30"/>
    <w:rsid w:val="00A92DA9"/>
    <w:rsid w:val="00A94907"/>
    <w:rsid w:val="00AB7DF0"/>
    <w:rsid w:val="00AD1FF1"/>
    <w:rsid w:val="00AE1854"/>
    <w:rsid w:val="00B310DD"/>
    <w:rsid w:val="00B535D7"/>
    <w:rsid w:val="00B643E1"/>
    <w:rsid w:val="00B736B0"/>
    <w:rsid w:val="00B774BD"/>
    <w:rsid w:val="00B94F3D"/>
    <w:rsid w:val="00BA77BB"/>
    <w:rsid w:val="00BC2761"/>
    <w:rsid w:val="00BE3B3B"/>
    <w:rsid w:val="00BE3DD8"/>
    <w:rsid w:val="00BF2DCF"/>
    <w:rsid w:val="00C326AE"/>
    <w:rsid w:val="00C335AE"/>
    <w:rsid w:val="00C45EE5"/>
    <w:rsid w:val="00C51B79"/>
    <w:rsid w:val="00C56379"/>
    <w:rsid w:val="00C60D83"/>
    <w:rsid w:val="00CA36D4"/>
    <w:rsid w:val="00CC7ED6"/>
    <w:rsid w:val="00D04B54"/>
    <w:rsid w:val="00D0549C"/>
    <w:rsid w:val="00D1080A"/>
    <w:rsid w:val="00D10BB9"/>
    <w:rsid w:val="00D51A56"/>
    <w:rsid w:val="00D62BD5"/>
    <w:rsid w:val="00D877A9"/>
    <w:rsid w:val="00DA03AF"/>
    <w:rsid w:val="00DC50BB"/>
    <w:rsid w:val="00DD7435"/>
    <w:rsid w:val="00DE2E09"/>
    <w:rsid w:val="00E01012"/>
    <w:rsid w:val="00E017D1"/>
    <w:rsid w:val="00E159DC"/>
    <w:rsid w:val="00E342BF"/>
    <w:rsid w:val="00E741D9"/>
    <w:rsid w:val="00E90413"/>
    <w:rsid w:val="00EA645E"/>
    <w:rsid w:val="00F02654"/>
    <w:rsid w:val="00F1161F"/>
    <w:rsid w:val="00F700AA"/>
    <w:rsid w:val="00F86AA9"/>
    <w:rsid w:val="00FC6BDA"/>
    <w:rsid w:val="00FD7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A55EC"/>
  <w15:chartTrackingRefBased/>
  <w15:docId w15:val="{EF720232-8FEE-4852-BCCF-8926D3F11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14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700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912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1213"/>
  </w:style>
  <w:style w:type="paragraph" w:styleId="Footer">
    <w:name w:val="footer"/>
    <w:basedOn w:val="Normal"/>
    <w:link w:val="FooterChar"/>
    <w:uiPriority w:val="99"/>
    <w:unhideWhenUsed/>
    <w:rsid w:val="003912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12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E3B3BD-D89D-4758-ABA9-CF2FA78E53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</TotalTime>
  <Pages>5</Pages>
  <Words>568</Words>
  <Characters>32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 ace</dc:creator>
  <cp:keywords/>
  <dc:description/>
  <cp:lastModifiedBy>jp ace</cp:lastModifiedBy>
  <cp:revision>152</cp:revision>
  <dcterms:created xsi:type="dcterms:W3CDTF">2018-05-02T19:02:00Z</dcterms:created>
  <dcterms:modified xsi:type="dcterms:W3CDTF">2018-05-07T22:38:00Z</dcterms:modified>
</cp:coreProperties>
</file>